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3814" w:rsidRPr="00761D98" w:rsidRDefault="00F31D20">
      <w:pPr>
        <w:spacing w:after="0"/>
        <w:rPr>
          <w:rFonts w:ascii="Arial" w:eastAsia="Calibri" w:hAnsi="Arial" w:cs="Arial"/>
        </w:rPr>
      </w:pPr>
      <w:bookmarkStart w:id="0" w:name="_GoBack"/>
      <w:bookmarkEnd w:id="0"/>
      <w:r w:rsidRPr="00761D98">
        <w:rPr>
          <w:rFonts w:ascii="Arial" w:eastAsia="Calibri" w:hAnsi="Arial" w:cs="Arial"/>
        </w:rPr>
        <w:t>To: Board Members and Policy Council Members</w:t>
      </w:r>
    </w:p>
    <w:p w:rsidR="00953814" w:rsidRPr="00761D98" w:rsidRDefault="00F31D20">
      <w:pPr>
        <w:spacing w:after="0"/>
        <w:rPr>
          <w:rFonts w:ascii="Arial" w:eastAsia="Calibri" w:hAnsi="Arial" w:cs="Arial"/>
        </w:rPr>
      </w:pPr>
      <w:r w:rsidRPr="00761D98">
        <w:rPr>
          <w:rFonts w:ascii="Arial" w:eastAsia="Calibri" w:hAnsi="Arial" w:cs="Arial"/>
        </w:rPr>
        <w:t xml:space="preserve">From: </w:t>
      </w:r>
      <w:r w:rsidR="00CE38F4">
        <w:rPr>
          <w:rFonts w:ascii="Arial" w:eastAsia="Calibri" w:hAnsi="Arial" w:cs="Arial"/>
        </w:rPr>
        <w:t>Patricia Salvarezza</w:t>
      </w:r>
      <w:r w:rsidRPr="00761D98">
        <w:rPr>
          <w:rFonts w:ascii="Arial" w:eastAsia="Calibri" w:hAnsi="Arial" w:cs="Arial"/>
        </w:rPr>
        <w:t>, Program Director</w:t>
      </w:r>
    </w:p>
    <w:p w:rsidR="00953814" w:rsidRPr="00761D98" w:rsidRDefault="00411717">
      <w:pPr>
        <w:spacing w:after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LEAP</w:t>
      </w:r>
      <w:r w:rsidR="00F31D20" w:rsidRPr="00761D98">
        <w:rPr>
          <w:rFonts w:ascii="Arial" w:eastAsia="Calibri" w:hAnsi="Arial" w:cs="Arial"/>
        </w:rPr>
        <w:t xml:space="preserve"> Head Start/Early Head Start</w:t>
      </w:r>
    </w:p>
    <w:p w:rsidR="00953814" w:rsidRPr="00761D98" w:rsidRDefault="00F31D20">
      <w:pPr>
        <w:spacing w:after="0"/>
        <w:rPr>
          <w:rFonts w:ascii="Arial" w:eastAsia="Calibri" w:hAnsi="Arial" w:cs="Arial"/>
        </w:rPr>
      </w:pPr>
      <w:r w:rsidRPr="00761D98">
        <w:rPr>
          <w:rFonts w:ascii="Arial" w:eastAsia="Calibri" w:hAnsi="Arial" w:cs="Arial"/>
        </w:rPr>
        <w:t>Re: Head Start Enrollmen</w:t>
      </w:r>
      <w:r w:rsidR="00A01B35">
        <w:rPr>
          <w:rFonts w:ascii="Arial" w:eastAsia="Calibri" w:hAnsi="Arial" w:cs="Arial"/>
        </w:rPr>
        <w:t xml:space="preserve">t and Meal Count Report for </w:t>
      </w:r>
      <w:r w:rsidR="00940D5F">
        <w:rPr>
          <w:rFonts w:ascii="Arial" w:eastAsia="Calibri" w:hAnsi="Arial" w:cs="Arial"/>
        </w:rPr>
        <w:t>March</w:t>
      </w:r>
      <w:r w:rsidR="00172431">
        <w:rPr>
          <w:rFonts w:ascii="Arial" w:eastAsia="Calibri" w:hAnsi="Arial" w:cs="Arial"/>
        </w:rPr>
        <w:t>, 2021</w:t>
      </w:r>
    </w:p>
    <w:p w:rsidR="006F64DA" w:rsidRPr="00761D98" w:rsidRDefault="00940D5F" w:rsidP="004B399E">
      <w:pPr>
        <w:spacing w:after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Date: April</w:t>
      </w:r>
      <w:r w:rsidR="00C220D9">
        <w:rPr>
          <w:rFonts w:ascii="Arial" w:eastAsia="Calibri" w:hAnsi="Arial" w:cs="Arial"/>
        </w:rPr>
        <w:t xml:space="preserve"> 5</w:t>
      </w:r>
      <w:r w:rsidR="006C1B9F">
        <w:rPr>
          <w:rFonts w:ascii="Arial" w:eastAsia="Calibri" w:hAnsi="Arial" w:cs="Arial"/>
        </w:rPr>
        <w:t>, 2020</w:t>
      </w:r>
    </w:p>
    <w:p w:rsidR="00953814" w:rsidRPr="00761D98" w:rsidRDefault="00F31D20">
      <w:pPr>
        <w:jc w:val="center"/>
        <w:rPr>
          <w:rFonts w:ascii="Arial" w:eastAsia="Calibri" w:hAnsi="Arial" w:cs="Arial"/>
        </w:rPr>
      </w:pPr>
      <w:r w:rsidRPr="00761D98">
        <w:rPr>
          <w:rFonts w:ascii="Arial" w:eastAsia="Calibri" w:hAnsi="Arial" w:cs="Arial"/>
        </w:rPr>
        <w:t>REQUIRED REPORTS</w:t>
      </w:r>
    </w:p>
    <w:p w:rsidR="00953814" w:rsidRPr="00761D98" w:rsidRDefault="00F31D20">
      <w:pPr>
        <w:rPr>
          <w:rFonts w:ascii="Arial" w:eastAsia="Calibri" w:hAnsi="Arial" w:cs="Arial"/>
        </w:rPr>
      </w:pPr>
      <w:r w:rsidRPr="00761D98">
        <w:rPr>
          <w:rFonts w:ascii="Arial" w:eastAsia="Calibri" w:hAnsi="Arial" w:cs="Arial"/>
        </w:rPr>
        <w:t>The Head Start Act of 2007 requires that certain information must be reported to the Policy Council and Board of Directors monthly, as follows:</w:t>
      </w:r>
    </w:p>
    <w:p w:rsidR="00953814" w:rsidRPr="00761D98" w:rsidRDefault="00F31D20">
      <w:pPr>
        <w:rPr>
          <w:rFonts w:ascii="Arial" w:eastAsia="Calibri" w:hAnsi="Arial" w:cs="Arial"/>
          <w:b/>
          <w:u w:val="single"/>
        </w:rPr>
      </w:pPr>
      <w:r w:rsidRPr="00761D98">
        <w:rPr>
          <w:rFonts w:ascii="Arial" w:eastAsia="Calibri" w:hAnsi="Arial" w:cs="Arial"/>
          <w:b/>
          <w:u w:val="single"/>
        </w:rPr>
        <w:t>Enrollment</w:t>
      </w:r>
    </w:p>
    <w:p w:rsidR="00953814" w:rsidRPr="00761D98" w:rsidRDefault="00F31D20">
      <w:pPr>
        <w:rPr>
          <w:rFonts w:ascii="Arial" w:eastAsia="Calibri" w:hAnsi="Arial" w:cs="Arial"/>
        </w:rPr>
      </w:pPr>
      <w:r w:rsidRPr="00761D98">
        <w:rPr>
          <w:rFonts w:ascii="Arial" w:eastAsia="Calibri" w:hAnsi="Arial" w:cs="Arial"/>
        </w:rPr>
        <w:t>We ar</w:t>
      </w:r>
      <w:r w:rsidR="00646FA6">
        <w:rPr>
          <w:rFonts w:ascii="Arial" w:eastAsia="Calibri" w:hAnsi="Arial" w:cs="Arial"/>
        </w:rPr>
        <w:t>e funded to serve a total of 341</w:t>
      </w:r>
      <w:r w:rsidRPr="00761D98">
        <w:rPr>
          <w:rFonts w:ascii="Arial" w:eastAsia="Calibri" w:hAnsi="Arial" w:cs="Arial"/>
        </w:rPr>
        <w:t xml:space="preserve"> </w:t>
      </w:r>
      <w:r w:rsidR="00646FA6">
        <w:rPr>
          <w:rFonts w:ascii="Arial" w:eastAsia="Calibri" w:hAnsi="Arial" w:cs="Arial"/>
        </w:rPr>
        <w:t>children and pregnant women: 223 Head Start and 118</w:t>
      </w:r>
      <w:r w:rsidRPr="00761D98">
        <w:rPr>
          <w:rFonts w:ascii="Arial" w:eastAsia="Calibri" w:hAnsi="Arial" w:cs="Arial"/>
        </w:rPr>
        <w:t xml:space="preserve"> Early Head Start, as outlined in this table.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61"/>
        <w:gridCol w:w="2852"/>
        <w:gridCol w:w="3057"/>
      </w:tblGrid>
      <w:tr w:rsidR="00953814" w:rsidRPr="00761D98"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>
            <w:pPr>
              <w:spacing w:after="0" w:line="240" w:lineRule="auto"/>
              <w:rPr>
                <w:rFonts w:ascii="Arial" w:eastAsia="Calibri" w:hAnsi="Arial" w:cs="Arial"/>
                <w:sz w:val="21"/>
                <w:szCs w:val="21"/>
              </w:rPr>
            </w:pPr>
            <w:r w:rsidRPr="00761D98">
              <w:rPr>
                <w:rFonts w:ascii="Arial" w:eastAsia="Calibri" w:hAnsi="Arial" w:cs="Arial"/>
                <w:b/>
                <w:sz w:val="21"/>
                <w:szCs w:val="21"/>
              </w:rPr>
              <w:t>ENROLLMENT BREAKDOWN:      FUNDED SLOTS</w:t>
            </w:r>
          </w:p>
        </w:tc>
        <w:tc>
          <w:tcPr>
            <w:tcW w:w="2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>
            <w:pPr>
              <w:tabs>
                <w:tab w:val="left" w:pos="705"/>
                <w:tab w:val="center" w:pos="1450"/>
              </w:tabs>
              <w:spacing w:after="0" w:line="240" w:lineRule="auto"/>
              <w:rPr>
                <w:rFonts w:ascii="Arial" w:eastAsia="Calibri" w:hAnsi="Arial" w:cs="Arial"/>
                <w:sz w:val="21"/>
                <w:szCs w:val="21"/>
              </w:rPr>
            </w:pPr>
            <w:r w:rsidRPr="00761D98">
              <w:rPr>
                <w:rFonts w:ascii="Arial" w:eastAsia="Calibri" w:hAnsi="Arial" w:cs="Arial"/>
                <w:b/>
                <w:sz w:val="21"/>
                <w:szCs w:val="21"/>
              </w:rPr>
              <w:tab/>
            </w:r>
            <w:r w:rsidRPr="00761D98">
              <w:rPr>
                <w:rFonts w:ascii="Arial" w:eastAsia="Calibri" w:hAnsi="Arial" w:cs="Arial"/>
                <w:b/>
                <w:sz w:val="21"/>
                <w:szCs w:val="21"/>
              </w:rPr>
              <w:tab/>
              <w:t>HEAD START</w:t>
            </w:r>
          </w:p>
        </w:tc>
        <w:tc>
          <w:tcPr>
            <w:tcW w:w="3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>
            <w:pPr>
              <w:spacing w:after="0" w:line="240" w:lineRule="auto"/>
              <w:jc w:val="center"/>
              <w:rPr>
                <w:rFonts w:ascii="Arial" w:eastAsia="Calibri" w:hAnsi="Arial" w:cs="Arial"/>
                <w:sz w:val="21"/>
                <w:szCs w:val="21"/>
              </w:rPr>
            </w:pPr>
            <w:r w:rsidRPr="00761D98">
              <w:rPr>
                <w:rFonts w:ascii="Arial" w:eastAsia="Calibri" w:hAnsi="Arial" w:cs="Arial"/>
                <w:b/>
                <w:sz w:val="21"/>
                <w:szCs w:val="21"/>
              </w:rPr>
              <w:t>EARLY HEAD START</w:t>
            </w:r>
          </w:p>
        </w:tc>
      </w:tr>
      <w:tr w:rsidR="00953814" w:rsidRPr="00761D98"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>
            <w:pPr>
              <w:spacing w:after="0" w:line="240" w:lineRule="auto"/>
              <w:rPr>
                <w:rFonts w:ascii="Arial" w:eastAsia="Calibri" w:hAnsi="Arial" w:cs="Arial"/>
                <w:sz w:val="21"/>
                <w:szCs w:val="21"/>
              </w:rPr>
            </w:pPr>
            <w:r w:rsidRPr="00761D98">
              <w:rPr>
                <w:rFonts w:ascii="Arial" w:eastAsia="Calibri" w:hAnsi="Arial" w:cs="Arial"/>
                <w:b/>
                <w:sz w:val="21"/>
                <w:szCs w:val="21"/>
              </w:rPr>
              <w:t>TOTAL # FUNDED    SLOTS</w:t>
            </w:r>
          </w:p>
        </w:tc>
        <w:tc>
          <w:tcPr>
            <w:tcW w:w="2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53594">
            <w:pPr>
              <w:spacing w:after="0" w:line="240" w:lineRule="auto"/>
              <w:jc w:val="center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>223</w:t>
            </w:r>
          </w:p>
        </w:tc>
        <w:tc>
          <w:tcPr>
            <w:tcW w:w="3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53594">
            <w:pPr>
              <w:spacing w:after="0" w:line="240" w:lineRule="auto"/>
              <w:jc w:val="center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>118</w:t>
            </w:r>
          </w:p>
        </w:tc>
      </w:tr>
      <w:tr w:rsidR="00953814" w:rsidRPr="00761D98"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>
            <w:pPr>
              <w:spacing w:after="0" w:line="240" w:lineRule="auto"/>
              <w:rPr>
                <w:rFonts w:ascii="Arial" w:eastAsia="Calibri" w:hAnsi="Arial" w:cs="Arial"/>
                <w:sz w:val="21"/>
                <w:szCs w:val="21"/>
              </w:rPr>
            </w:pPr>
            <w:r w:rsidRPr="00761D98">
              <w:rPr>
                <w:rFonts w:ascii="Arial" w:eastAsia="Calibri" w:hAnsi="Arial" w:cs="Arial"/>
                <w:b/>
                <w:sz w:val="21"/>
                <w:szCs w:val="21"/>
              </w:rPr>
              <w:t>TOTAL # CENTER-BASED SLOTS</w:t>
            </w:r>
          </w:p>
        </w:tc>
        <w:tc>
          <w:tcPr>
            <w:tcW w:w="2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E26035">
            <w:pPr>
              <w:spacing w:after="0" w:line="240" w:lineRule="auto"/>
              <w:jc w:val="center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>198</w:t>
            </w:r>
          </w:p>
        </w:tc>
        <w:tc>
          <w:tcPr>
            <w:tcW w:w="3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53594">
            <w:pPr>
              <w:spacing w:after="0" w:line="240" w:lineRule="auto"/>
              <w:jc w:val="center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>40</w:t>
            </w:r>
          </w:p>
        </w:tc>
      </w:tr>
      <w:tr w:rsidR="00953814" w:rsidRPr="00761D98"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>
            <w:pPr>
              <w:spacing w:after="0" w:line="240" w:lineRule="auto"/>
              <w:rPr>
                <w:rFonts w:ascii="Arial" w:eastAsia="Calibri" w:hAnsi="Arial" w:cs="Arial"/>
                <w:sz w:val="21"/>
                <w:szCs w:val="21"/>
              </w:rPr>
            </w:pPr>
            <w:r w:rsidRPr="00761D98">
              <w:rPr>
                <w:rFonts w:ascii="Arial" w:eastAsia="Calibri" w:hAnsi="Arial" w:cs="Arial"/>
                <w:b/>
                <w:sz w:val="21"/>
                <w:szCs w:val="21"/>
              </w:rPr>
              <w:t>TOTAL # HOME-BASED SLOTS</w:t>
            </w:r>
          </w:p>
        </w:tc>
        <w:tc>
          <w:tcPr>
            <w:tcW w:w="2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E26035" w:rsidP="00F53594">
            <w:pPr>
              <w:tabs>
                <w:tab w:val="left" w:pos="1140"/>
                <w:tab w:val="center" w:pos="1318"/>
              </w:tabs>
              <w:spacing w:after="0" w:line="240" w:lineRule="auto"/>
              <w:jc w:val="center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>25</w:t>
            </w:r>
          </w:p>
        </w:tc>
        <w:tc>
          <w:tcPr>
            <w:tcW w:w="3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284847">
            <w:pPr>
              <w:spacing w:after="0" w:line="240" w:lineRule="auto"/>
              <w:jc w:val="center"/>
              <w:rPr>
                <w:rFonts w:ascii="Arial" w:eastAsia="Calibri" w:hAnsi="Arial" w:cs="Arial"/>
                <w:sz w:val="21"/>
                <w:szCs w:val="21"/>
              </w:rPr>
            </w:pPr>
            <w:r w:rsidRPr="00761D98">
              <w:rPr>
                <w:rFonts w:ascii="Arial" w:eastAsia="Calibri" w:hAnsi="Arial" w:cs="Arial"/>
                <w:sz w:val="21"/>
                <w:szCs w:val="21"/>
              </w:rPr>
              <w:t>78</w:t>
            </w:r>
          </w:p>
        </w:tc>
      </w:tr>
    </w:tbl>
    <w:p w:rsidR="00953814" w:rsidRPr="00761D98" w:rsidRDefault="00953814" w:rsidP="009F095F">
      <w:pPr>
        <w:spacing w:after="0"/>
        <w:rPr>
          <w:rFonts w:ascii="Arial" w:eastAsia="Calibri" w:hAnsi="Arial" w:cs="Arial"/>
          <w:sz w:val="21"/>
          <w:szCs w:val="21"/>
        </w:rPr>
      </w:pPr>
    </w:p>
    <w:p w:rsidR="00953814" w:rsidRPr="00761D98" w:rsidRDefault="00F31D20">
      <w:pPr>
        <w:jc w:val="center"/>
        <w:rPr>
          <w:rFonts w:ascii="Arial" w:eastAsia="Calibri" w:hAnsi="Arial" w:cs="Arial"/>
          <w:sz w:val="21"/>
          <w:szCs w:val="21"/>
        </w:rPr>
      </w:pPr>
      <w:r w:rsidRPr="00761D98">
        <w:rPr>
          <w:rFonts w:ascii="Arial" w:eastAsia="Calibri" w:hAnsi="Arial" w:cs="Arial"/>
          <w:sz w:val="21"/>
          <w:szCs w:val="21"/>
        </w:rPr>
        <w:t>This table represents a</w:t>
      </w:r>
      <w:r w:rsidR="00102FEE" w:rsidRPr="00761D98">
        <w:rPr>
          <w:rFonts w:ascii="Arial" w:eastAsia="Calibri" w:hAnsi="Arial" w:cs="Arial"/>
          <w:sz w:val="21"/>
          <w:szCs w:val="21"/>
        </w:rPr>
        <w:t>c</w:t>
      </w:r>
      <w:r w:rsidR="00172431">
        <w:rPr>
          <w:rFonts w:ascii="Arial" w:eastAsia="Calibri" w:hAnsi="Arial" w:cs="Arial"/>
          <w:sz w:val="21"/>
          <w:szCs w:val="21"/>
        </w:rPr>
        <w:t>tua</w:t>
      </w:r>
      <w:r w:rsidR="00940D5F">
        <w:rPr>
          <w:rFonts w:ascii="Arial" w:eastAsia="Calibri" w:hAnsi="Arial" w:cs="Arial"/>
          <w:sz w:val="21"/>
          <w:szCs w:val="21"/>
        </w:rPr>
        <w:t>l enrollment numbers for March</w:t>
      </w:r>
      <w:r w:rsidR="00C70D3D">
        <w:rPr>
          <w:rFonts w:ascii="Arial" w:eastAsia="Calibri" w:hAnsi="Arial" w:cs="Arial"/>
          <w:sz w:val="21"/>
          <w:szCs w:val="21"/>
        </w:rPr>
        <w:t>, 202</w:t>
      </w:r>
      <w:r w:rsidR="00172431">
        <w:rPr>
          <w:rFonts w:ascii="Arial" w:eastAsia="Calibri" w:hAnsi="Arial" w:cs="Arial"/>
          <w:sz w:val="21"/>
          <w:szCs w:val="21"/>
        </w:rPr>
        <w:t>1</w:t>
      </w:r>
      <w:r w:rsidRPr="00761D98">
        <w:rPr>
          <w:rFonts w:ascii="Arial" w:eastAsia="Calibri" w:hAnsi="Arial" w:cs="Arial"/>
          <w:sz w:val="21"/>
          <w:szCs w:val="21"/>
        </w:rPr>
        <w:t>: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084"/>
        <w:gridCol w:w="3085"/>
        <w:gridCol w:w="3073"/>
      </w:tblGrid>
      <w:tr w:rsidR="00953814" w:rsidRPr="00761D98" w:rsidTr="00FE5A5D">
        <w:trPr>
          <w:trHeight w:val="1"/>
        </w:trPr>
        <w:tc>
          <w:tcPr>
            <w:tcW w:w="3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953814">
            <w:pPr>
              <w:spacing w:after="0" w:line="240" w:lineRule="auto"/>
              <w:jc w:val="center"/>
              <w:rPr>
                <w:rFonts w:ascii="Arial" w:eastAsia="Calibri" w:hAnsi="Arial" w:cs="Arial"/>
                <w:sz w:val="21"/>
                <w:szCs w:val="21"/>
              </w:rPr>
            </w:pPr>
          </w:p>
        </w:tc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>
            <w:pPr>
              <w:spacing w:after="0" w:line="240" w:lineRule="auto"/>
              <w:jc w:val="center"/>
              <w:rPr>
                <w:rFonts w:ascii="Arial" w:eastAsia="Calibri" w:hAnsi="Arial" w:cs="Arial"/>
                <w:sz w:val="21"/>
                <w:szCs w:val="21"/>
              </w:rPr>
            </w:pPr>
            <w:r w:rsidRPr="00761D98">
              <w:rPr>
                <w:rFonts w:ascii="Arial" w:eastAsia="Calibri" w:hAnsi="Arial" w:cs="Arial"/>
                <w:b/>
                <w:sz w:val="21"/>
                <w:szCs w:val="21"/>
              </w:rPr>
              <w:tab/>
              <w:t>HEAD START</w:t>
            </w:r>
          </w:p>
        </w:tc>
        <w:tc>
          <w:tcPr>
            <w:tcW w:w="3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>
            <w:pPr>
              <w:spacing w:after="0" w:line="240" w:lineRule="auto"/>
              <w:jc w:val="center"/>
              <w:rPr>
                <w:rFonts w:ascii="Arial" w:eastAsia="Calibri" w:hAnsi="Arial" w:cs="Arial"/>
                <w:sz w:val="21"/>
                <w:szCs w:val="21"/>
              </w:rPr>
            </w:pPr>
            <w:r w:rsidRPr="00761D98">
              <w:rPr>
                <w:rFonts w:ascii="Arial" w:eastAsia="Calibri" w:hAnsi="Arial" w:cs="Arial"/>
                <w:b/>
                <w:sz w:val="21"/>
                <w:szCs w:val="21"/>
              </w:rPr>
              <w:t>EARLY HEAD START</w:t>
            </w:r>
          </w:p>
        </w:tc>
      </w:tr>
      <w:tr w:rsidR="00953814" w:rsidRPr="00761D98" w:rsidTr="00FE5A5D">
        <w:trPr>
          <w:trHeight w:val="1"/>
        </w:trPr>
        <w:tc>
          <w:tcPr>
            <w:tcW w:w="3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>
            <w:pPr>
              <w:spacing w:after="0" w:line="240" w:lineRule="auto"/>
              <w:rPr>
                <w:rFonts w:ascii="Arial" w:eastAsia="Calibri" w:hAnsi="Arial" w:cs="Arial"/>
                <w:sz w:val="21"/>
                <w:szCs w:val="21"/>
              </w:rPr>
            </w:pPr>
            <w:r w:rsidRPr="00761D98">
              <w:rPr>
                <w:rFonts w:ascii="Arial" w:eastAsia="Calibri" w:hAnsi="Arial" w:cs="Arial"/>
                <w:b/>
                <w:sz w:val="21"/>
                <w:szCs w:val="21"/>
              </w:rPr>
              <w:t>TOTAL ACTUAL ENROLLMENT</w:t>
            </w:r>
          </w:p>
        </w:tc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940D5F" w:rsidP="00CD7ED6">
            <w:pPr>
              <w:spacing w:after="0" w:line="240" w:lineRule="auto"/>
              <w:jc w:val="center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>170</w:t>
            </w:r>
          </w:p>
        </w:tc>
        <w:tc>
          <w:tcPr>
            <w:tcW w:w="3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940D5F">
            <w:pPr>
              <w:spacing w:after="0" w:line="240" w:lineRule="auto"/>
              <w:jc w:val="center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>94</w:t>
            </w:r>
          </w:p>
        </w:tc>
      </w:tr>
      <w:tr w:rsidR="00953814" w:rsidRPr="00761D98" w:rsidTr="00FE5A5D">
        <w:trPr>
          <w:trHeight w:val="1"/>
        </w:trPr>
        <w:tc>
          <w:tcPr>
            <w:tcW w:w="3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>
            <w:pPr>
              <w:spacing w:after="0" w:line="240" w:lineRule="auto"/>
              <w:rPr>
                <w:rFonts w:ascii="Arial" w:eastAsia="Calibri" w:hAnsi="Arial" w:cs="Arial"/>
                <w:sz w:val="21"/>
                <w:szCs w:val="21"/>
              </w:rPr>
            </w:pPr>
            <w:r w:rsidRPr="00761D98">
              <w:rPr>
                <w:rFonts w:ascii="Arial" w:eastAsia="Calibri" w:hAnsi="Arial" w:cs="Arial"/>
                <w:b/>
                <w:sz w:val="21"/>
                <w:szCs w:val="21"/>
              </w:rPr>
              <w:t>TOTAL ENROLLMENT CENTER-BASED</w:t>
            </w:r>
          </w:p>
        </w:tc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CD7ED6" w:rsidRDefault="00BA5BC8" w:rsidP="00CD7ED6">
            <w:pPr>
              <w:spacing w:after="0" w:line="240" w:lineRule="auto"/>
              <w:jc w:val="center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>145</w:t>
            </w:r>
          </w:p>
          <w:p w:rsidR="00966625" w:rsidRDefault="001A4893" w:rsidP="00E26035">
            <w:pPr>
              <w:spacing w:after="0" w:line="240" w:lineRule="auto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 xml:space="preserve">Cambridge: </w:t>
            </w:r>
            <w:r w:rsidR="000E4D47">
              <w:rPr>
                <w:rFonts w:ascii="Arial" w:eastAsia="Calibri" w:hAnsi="Arial" w:cs="Arial"/>
                <w:sz w:val="21"/>
                <w:szCs w:val="21"/>
              </w:rPr>
              <w:t>16</w:t>
            </w:r>
          </w:p>
          <w:p w:rsidR="00E26035" w:rsidRDefault="005C20A2" w:rsidP="00E26035">
            <w:pPr>
              <w:spacing w:after="0" w:line="240" w:lineRule="auto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 xml:space="preserve">Dix: </w:t>
            </w:r>
            <w:r w:rsidR="000E4D47">
              <w:rPr>
                <w:rFonts w:ascii="Arial" w:eastAsia="Calibri" w:hAnsi="Arial" w:cs="Arial"/>
                <w:sz w:val="21"/>
                <w:szCs w:val="21"/>
              </w:rPr>
              <w:t>41</w:t>
            </w:r>
          </w:p>
          <w:p w:rsidR="00966625" w:rsidRDefault="001A4893" w:rsidP="00E26035">
            <w:pPr>
              <w:spacing w:after="0" w:line="240" w:lineRule="auto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 xml:space="preserve">Granville: </w:t>
            </w:r>
            <w:r w:rsidR="000E4D47">
              <w:rPr>
                <w:rFonts w:ascii="Arial" w:eastAsia="Calibri" w:hAnsi="Arial" w:cs="Arial"/>
                <w:sz w:val="21"/>
                <w:szCs w:val="21"/>
              </w:rPr>
              <w:t>31</w:t>
            </w:r>
          </w:p>
          <w:p w:rsidR="00966625" w:rsidRDefault="00062D78" w:rsidP="00966625">
            <w:pPr>
              <w:spacing w:after="0" w:line="240" w:lineRule="auto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 xml:space="preserve">River Street: </w:t>
            </w:r>
            <w:r w:rsidR="00BA5BC8">
              <w:rPr>
                <w:rFonts w:ascii="Arial" w:eastAsia="Calibri" w:hAnsi="Arial" w:cs="Arial"/>
                <w:sz w:val="21"/>
                <w:szCs w:val="21"/>
              </w:rPr>
              <w:t>36</w:t>
            </w:r>
          </w:p>
          <w:p w:rsidR="00D60286" w:rsidRPr="00761D98" w:rsidRDefault="00062D78" w:rsidP="00966625">
            <w:pPr>
              <w:spacing w:after="0" w:line="240" w:lineRule="auto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 xml:space="preserve">Whitehall: </w:t>
            </w:r>
            <w:r w:rsidR="00CD7ED6">
              <w:rPr>
                <w:rFonts w:ascii="Arial" w:eastAsia="Calibri" w:hAnsi="Arial" w:cs="Arial"/>
                <w:sz w:val="21"/>
                <w:szCs w:val="21"/>
              </w:rPr>
              <w:t>23</w:t>
            </w:r>
          </w:p>
        </w:tc>
        <w:tc>
          <w:tcPr>
            <w:tcW w:w="3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60286" w:rsidRDefault="00940D5F" w:rsidP="00D60286">
            <w:pPr>
              <w:spacing w:after="0" w:line="240" w:lineRule="auto"/>
              <w:jc w:val="center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>34</w:t>
            </w:r>
          </w:p>
          <w:p w:rsidR="00D60286" w:rsidRDefault="00D60286" w:rsidP="00D60286">
            <w:pPr>
              <w:spacing w:after="0" w:line="240" w:lineRule="auto"/>
              <w:jc w:val="center"/>
              <w:rPr>
                <w:rFonts w:ascii="Arial" w:eastAsia="Calibri" w:hAnsi="Arial" w:cs="Arial"/>
                <w:sz w:val="21"/>
                <w:szCs w:val="21"/>
              </w:rPr>
            </w:pPr>
          </w:p>
          <w:p w:rsidR="00966625" w:rsidRDefault="006F1B82" w:rsidP="00B428B5">
            <w:pPr>
              <w:spacing w:after="0" w:line="240" w:lineRule="auto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 xml:space="preserve">Cambridge: </w:t>
            </w:r>
            <w:r w:rsidR="00940D5F">
              <w:rPr>
                <w:rFonts w:ascii="Arial" w:eastAsia="Calibri" w:hAnsi="Arial" w:cs="Arial"/>
                <w:sz w:val="21"/>
                <w:szCs w:val="21"/>
              </w:rPr>
              <w:t>7</w:t>
            </w:r>
          </w:p>
          <w:p w:rsidR="00966625" w:rsidRDefault="001A4893" w:rsidP="00966625">
            <w:pPr>
              <w:spacing w:after="0" w:line="240" w:lineRule="auto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 xml:space="preserve">River Street: </w:t>
            </w:r>
            <w:r w:rsidR="00940D5F">
              <w:rPr>
                <w:rFonts w:ascii="Arial" w:eastAsia="Calibri" w:hAnsi="Arial" w:cs="Arial"/>
                <w:sz w:val="21"/>
                <w:szCs w:val="21"/>
              </w:rPr>
              <w:t>19</w:t>
            </w:r>
          </w:p>
          <w:p w:rsidR="00D60286" w:rsidRPr="00761D98" w:rsidRDefault="00D60286" w:rsidP="00966625">
            <w:pPr>
              <w:spacing w:after="0" w:line="240" w:lineRule="auto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>W</w:t>
            </w:r>
            <w:r w:rsidR="00966625">
              <w:rPr>
                <w:rFonts w:ascii="Arial" w:eastAsia="Calibri" w:hAnsi="Arial" w:cs="Arial"/>
                <w:sz w:val="21"/>
                <w:szCs w:val="21"/>
              </w:rPr>
              <w:t>hitehall: 8</w:t>
            </w:r>
          </w:p>
        </w:tc>
      </w:tr>
      <w:tr w:rsidR="00953814" w:rsidRPr="00761D98" w:rsidTr="00FE5A5D">
        <w:trPr>
          <w:trHeight w:val="1"/>
        </w:trPr>
        <w:tc>
          <w:tcPr>
            <w:tcW w:w="3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>
            <w:pPr>
              <w:spacing w:after="0" w:line="240" w:lineRule="auto"/>
              <w:rPr>
                <w:rFonts w:ascii="Arial" w:eastAsia="Calibri" w:hAnsi="Arial" w:cs="Arial"/>
                <w:sz w:val="21"/>
                <w:szCs w:val="21"/>
              </w:rPr>
            </w:pPr>
            <w:r w:rsidRPr="00761D98">
              <w:rPr>
                <w:rFonts w:ascii="Arial" w:eastAsia="Calibri" w:hAnsi="Arial" w:cs="Arial"/>
                <w:b/>
                <w:sz w:val="21"/>
                <w:szCs w:val="21"/>
              </w:rPr>
              <w:t>TOTAL ENROLLMENT HOME-BASED</w:t>
            </w:r>
          </w:p>
        </w:tc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17B14" w:rsidRDefault="00940D5F" w:rsidP="00A17B14">
            <w:pPr>
              <w:spacing w:after="0" w:line="240" w:lineRule="auto"/>
              <w:jc w:val="center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>25</w:t>
            </w:r>
          </w:p>
          <w:p w:rsidR="006F1B82" w:rsidRDefault="005A3746" w:rsidP="006F1B82">
            <w:pPr>
              <w:spacing w:after="0" w:line="240" w:lineRule="auto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 xml:space="preserve">Cambridge: </w:t>
            </w:r>
            <w:r w:rsidR="00940D5F">
              <w:rPr>
                <w:rFonts w:ascii="Arial" w:eastAsia="Calibri" w:hAnsi="Arial" w:cs="Arial"/>
                <w:sz w:val="21"/>
                <w:szCs w:val="21"/>
              </w:rPr>
              <w:t>10</w:t>
            </w:r>
          </w:p>
          <w:p w:rsidR="006F1B82" w:rsidRPr="00761D98" w:rsidRDefault="005A3746" w:rsidP="006F1B82">
            <w:pPr>
              <w:spacing w:after="0" w:line="240" w:lineRule="auto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 xml:space="preserve">Dix: </w:t>
            </w:r>
            <w:r w:rsidR="00940D5F">
              <w:rPr>
                <w:rFonts w:ascii="Arial" w:eastAsia="Calibri" w:hAnsi="Arial" w:cs="Arial"/>
                <w:sz w:val="21"/>
                <w:szCs w:val="21"/>
              </w:rPr>
              <w:t>15</w:t>
            </w:r>
          </w:p>
        </w:tc>
        <w:tc>
          <w:tcPr>
            <w:tcW w:w="3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91A9F" w:rsidRDefault="00940D5F" w:rsidP="005A3746">
            <w:pPr>
              <w:spacing w:after="0" w:line="240" w:lineRule="auto"/>
              <w:jc w:val="center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>60</w:t>
            </w:r>
          </w:p>
          <w:p w:rsidR="00B160E3" w:rsidRDefault="005A3746" w:rsidP="00B160E3">
            <w:pPr>
              <w:spacing w:after="0" w:line="240" w:lineRule="auto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 xml:space="preserve">Cambridge: </w:t>
            </w:r>
            <w:r w:rsidR="00940D5F">
              <w:rPr>
                <w:rFonts w:ascii="Arial" w:eastAsia="Calibri" w:hAnsi="Arial" w:cs="Arial"/>
                <w:sz w:val="21"/>
                <w:szCs w:val="21"/>
              </w:rPr>
              <w:t>18</w:t>
            </w:r>
          </w:p>
          <w:p w:rsidR="00B160E3" w:rsidRPr="00761D98" w:rsidRDefault="005A3746" w:rsidP="00B160E3">
            <w:pPr>
              <w:spacing w:after="0" w:line="240" w:lineRule="auto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 xml:space="preserve">Dix: </w:t>
            </w:r>
            <w:r w:rsidR="00940D5F">
              <w:rPr>
                <w:rFonts w:ascii="Arial" w:eastAsia="Calibri" w:hAnsi="Arial" w:cs="Arial"/>
                <w:sz w:val="21"/>
                <w:szCs w:val="21"/>
              </w:rPr>
              <w:t>42</w:t>
            </w:r>
          </w:p>
        </w:tc>
      </w:tr>
      <w:tr w:rsidR="00953814" w:rsidRPr="00761D98" w:rsidTr="00FE5A5D">
        <w:trPr>
          <w:trHeight w:val="1"/>
        </w:trPr>
        <w:tc>
          <w:tcPr>
            <w:tcW w:w="3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60286" w:rsidRPr="00D60286" w:rsidRDefault="00F31D20" w:rsidP="004F78AA">
            <w:pPr>
              <w:spacing w:after="0" w:line="240" w:lineRule="auto"/>
              <w:rPr>
                <w:rFonts w:ascii="Arial" w:eastAsia="Calibri" w:hAnsi="Arial" w:cs="Arial"/>
                <w:b/>
                <w:sz w:val="21"/>
                <w:szCs w:val="21"/>
              </w:rPr>
            </w:pPr>
            <w:r w:rsidRPr="00761D98">
              <w:rPr>
                <w:rFonts w:ascii="Arial" w:eastAsia="Calibri" w:hAnsi="Arial" w:cs="Arial"/>
                <w:b/>
                <w:sz w:val="21"/>
                <w:szCs w:val="21"/>
              </w:rPr>
              <w:t>WAIT LIST CENTER-BASED</w:t>
            </w:r>
          </w:p>
        </w:tc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940D5F" w:rsidP="00D60286">
            <w:pPr>
              <w:spacing w:after="0" w:line="240" w:lineRule="auto"/>
              <w:jc w:val="center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>31</w:t>
            </w:r>
          </w:p>
        </w:tc>
        <w:tc>
          <w:tcPr>
            <w:tcW w:w="3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BB2CFC" w:rsidRPr="00761D98" w:rsidRDefault="00940D5F" w:rsidP="00D60286">
            <w:pPr>
              <w:spacing w:after="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6</w:t>
            </w:r>
          </w:p>
        </w:tc>
      </w:tr>
      <w:tr w:rsidR="00953814" w:rsidRPr="00761D98" w:rsidTr="00FE5A5D">
        <w:trPr>
          <w:trHeight w:val="1"/>
        </w:trPr>
        <w:tc>
          <w:tcPr>
            <w:tcW w:w="3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6F64DA" w:rsidRPr="00761D98" w:rsidRDefault="00F31D20" w:rsidP="008C74B8">
            <w:pPr>
              <w:spacing w:after="0" w:line="240" w:lineRule="auto"/>
              <w:rPr>
                <w:rFonts w:ascii="Arial" w:eastAsia="Calibri" w:hAnsi="Arial" w:cs="Arial"/>
                <w:b/>
                <w:sz w:val="21"/>
                <w:szCs w:val="21"/>
              </w:rPr>
            </w:pPr>
            <w:r w:rsidRPr="00761D98">
              <w:rPr>
                <w:rFonts w:ascii="Arial" w:eastAsia="Calibri" w:hAnsi="Arial" w:cs="Arial"/>
                <w:b/>
                <w:sz w:val="21"/>
                <w:szCs w:val="21"/>
              </w:rPr>
              <w:t>WAIT LIST HOME-BASED</w:t>
            </w:r>
          </w:p>
        </w:tc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940D5F" w:rsidP="004B399E">
            <w:pPr>
              <w:spacing w:after="0" w:line="240" w:lineRule="auto"/>
              <w:jc w:val="center"/>
              <w:rPr>
                <w:rFonts w:ascii="Arial" w:eastAsia="Calibri" w:hAnsi="Arial" w:cs="Arial"/>
                <w:sz w:val="21"/>
                <w:szCs w:val="21"/>
              </w:rPr>
            </w:pPr>
            <w:r>
              <w:rPr>
                <w:rFonts w:ascii="Arial" w:eastAsia="Calibri" w:hAnsi="Arial" w:cs="Arial"/>
                <w:sz w:val="21"/>
                <w:szCs w:val="21"/>
              </w:rPr>
              <w:t>2</w:t>
            </w:r>
          </w:p>
        </w:tc>
        <w:tc>
          <w:tcPr>
            <w:tcW w:w="3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0106B4" w:rsidP="00AA02C8">
            <w:pPr>
              <w:spacing w:after="0" w:line="240" w:lineRule="auto"/>
              <w:jc w:val="center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2</w:t>
            </w:r>
          </w:p>
        </w:tc>
      </w:tr>
    </w:tbl>
    <w:p w:rsidR="008C74B8" w:rsidRDefault="008C74B8">
      <w:pPr>
        <w:rPr>
          <w:rFonts w:ascii="Arial" w:eastAsia="Calibri" w:hAnsi="Arial" w:cs="Arial"/>
        </w:rPr>
      </w:pPr>
    </w:p>
    <w:p w:rsidR="00953814" w:rsidRPr="00761D98" w:rsidRDefault="00F31D20">
      <w:pPr>
        <w:rPr>
          <w:rFonts w:ascii="Arial" w:eastAsia="Calibri" w:hAnsi="Arial" w:cs="Arial"/>
          <w:b/>
          <w:u w:val="single"/>
        </w:rPr>
      </w:pPr>
      <w:r w:rsidRPr="00761D98">
        <w:rPr>
          <w:rFonts w:ascii="Arial" w:eastAsia="Calibri" w:hAnsi="Arial" w:cs="Arial"/>
          <w:b/>
          <w:u w:val="single"/>
        </w:rPr>
        <w:t>Meal Count</w:t>
      </w:r>
    </w:p>
    <w:p w:rsidR="00953814" w:rsidRPr="00761D98" w:rsidRDefault="00F31D20">
      <w:pPr>
        <w:rPr>
          <w:rFonts w:ascii="Arial" w:eastAsia="Calibri" w:hAnsi="Arial" w:cs="Arial"/>
        </w:rPr>
      </w:pPr>
      <w:r w:rsidRPr="00761D98">
        <w:rPr>
          <w:rFonts w:ascii="Arial" w:eastAsia="Calibri" w:hAnsi="Arial" w:cs="Arial"/>
        </w:rPr>
        <w:t>This tab</w:t>
      </w:r>
      <w:r w:rsidR="00EB7043" w:rsidRPr="00761D98">
        <w:rPr>
          <w:rFonts w:ascii="Arial" w:eastAsia="Calibri" w:hAnsi="Arial" w:cs="Arial"/>
        </w:rPr>
        <w:t xml:space="preserve">le </w:t>
      </w:r>
      <w:r w:rsidR="00E0322B">
        <w:rPr>
          <w:rFonts w:ascii="Arial" w:eastAsia="Calibri" w:hAnsi="Arial" w:cs="Arial"/>
        </w:rPr>
        <w:t xml:space="preserve">shows the meal count for </w:t>
      </w:r>
      <w:r w:rsidR="00940D5F">
        <w:rPr>
          <w:rFonts w:ascii="Arial" w:eastAsia="Calibri" w:hAnsi="Arial" w:cs="Arial"/>
        </w:rPr>
        <w:t>March</w:t>
      </w:r>
      <w:r w:rsidR="00B82B2A">
        <w:rPr>
          <w:rFonts w:ascii="Arial" w:eastAsia="Calibri" w:hAnsi="Arial" w:cs="Arial"/>
        </w:rPr>
        <w:t>,</w:t>
      </w:r>
      <w:r w:rsidR="00172431">
        <w:rPr>
          <w:rFonts w:ascii="Arial" w:eastAsia="Calibri" w:hAnsi="Arial" w:cs="Arial"/>
          <w:sz w:val="21"/>
          <w:szCs w:val="21"/>
        </w:rPr>
        <w:t xml:space="preserve"> 2021</w:t>
      </w:r>
      <w:r w:rsidR="00EB7043" w:rsidRPr="00761D98">
        <w:rPr>
          <w:rFonts w:ascii="Arial" w:eastAsia="Calibri" w:hAnsi="Arial" w:cs="Arial"/>
        </w:rPr>
        <w:t>. We served a total of</w:t>
      </w:r>
      <w:r w:rsidR="00A17B14">
        <w:rPr>
          <w:rFonts w:ascii="Arial" w:eastAsia="Calibri" w:hAnsi="Arial" w:cs="Arial"/>
        </w:rPr>
        <w:t xml:space="preserve"> </w:t>
      </w:r>
      <w:r w:rsidR="00F23520">
        <w:rPr>
          <w:rFonts w:ascii="Arial" w:eastAsia="Calibri" w:hAnsi="Arial" w:cs="Arial"/>
        </w:rPr>
        <w:t>6,548</w:t>
      </w:r>
      <w:r w:rsidR="00940D5F">
        <w:rPr>
          <w:rFonts w:ascii="Arial" w:eastAsia="Calibri" w:hAnsi="Arial" w:cs="Arial"/>
        </w:rPr>
        <w:t xml:space="preserve"> </w:t>
      </w:r>
      <w:r w:rsidR="005503FF">
        <w:rPr>
          <w:rFonts w:ascii="Arial" w:eastAsia="Calibri" w:hAnsi="Arial" w:cs="Arial"/>
        </w:rPr>
        <w:t>meals</w:t>
      </w:r>
      <w:r w:rsidRPr="00761D98">
        <w:rPr>
          <w:rFonts w:ascii="Arial" w:eastAsia="Calibri" w:hAnsi="Arial" w:cs="Arial"/>
        </w:rPr>
        <w:t>.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854"/>
        <w:gridCol w:w="1853"/>
        <w:gridCol w:w="1851"/>
        <w:gridCol w:w="1842"/>
        <w:gridCol w:w="1842"/>
      </w:tblGrid>
      <w:tr w:rsidR="00953814" w:rsidRPr="00761D98" w:rsidTr="00FE5A5D"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761D98">
              <w:rPr>
                <w:rFonts w:ascii="Arial" w:eastAsia="Calibri" w:hAnsi="Arial" w:cs="Arial"/>
                <w:b/>
              </w:rPr>
              <w:t>Center</w:t>
            </w: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761D98">
              <w:rPr>
                <w:rFonts w:ascii="Arial" w:eastAsia="Calibri" w:hAnsi="Arial" w:cs="Arial"/>
                <w:b/>
              </w:rPr>
              <w:t>Days of Operation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761D98">
              <w:rPr>
                <w:rFonts w:ascii="Arial" w:eastAsia="Calibri" w:hAnsi="Arial" w:cs="Arial"/>
                <w:b/>
              </w:rPr>
              <w:t>Breakfast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761D98">
              <w:rPr>
                <w:rFonts w:ascii="Arial" w:eastAsia="Calibri" w:hAnsi="Arial" w:cs="Arial"/>
                <w:b/>
              </w:rPr>
              <w:t>Lunch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761D98">
              <w:rPr>
                <w:rFonts w:ascii="Arial" w:eastAsia="Calibri" w:hAnsi="Arial" w:cs="Arial"/>
                <w:b/>
              </w:rPr>
              <w:t>Snack</w:t>
            </w:r>
          </w:p>
        </w:tc>
      </w:tr>
      <w:tr w:rsidR="00953814" w:rsidRPr="00761D98" w:rsidTr="00FE5A5D">
        <w:trPr>
          <w:trHeight w:val="1"/>
        </w:trPr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 w:rsidP="009313F2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761D98">
              <w:rPr>
                <w:rFonts w:ascii="Arial" w:eastAsia="Calibri" w:hAnsi="Arial" w:cs="Arial"/>
              </w:rPr>
              <w:t>Dix Avenue</w:t>
            </w: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 w:rsidP="00185884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22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32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47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300</w:t>
            </w:r>
          </w:p>
        </w:tc>
      </w:tr>
      <w:tr w:rsidR="00953814" w:rsidRPr="00761D98" w:rsidTr="00FE5A5D">
        <w:trPr>
          <w:trHeight w:val="1"/>
        </w:trPr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761D98">
              <w:rPr>
                <w:rFonts w:ascii="Arial" w:eastAsia="Calibri" w:hAnsi="Arial" w:cs="Arial"/>
              </w:rPr>
              <w:t>Granville</w:t>
            </w: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18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19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36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167</w:t>
            </w:r>
          </w:p>
        </w:tc>
      </w:tr>
      <w:tr w:rsidR="00953814" w:rsidRPr="00761D98" w:rsidTr="00FE5A5D">
        <w:trPr>
          <w:trHeight w:val="1"/>
        </w:trPr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761D98">
              <w:rPr>
                <w:rFonts w:ascii="Arial" w:eastAsia="Calibri" w:hAnsi="Arial" w:cs="Arial"/>
              </w:rPr>
              <w:t>Whitehall</w:t>
            </w: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 w:rsidP="00E2603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23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41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41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407</w:t>
            </w:r>
          </w:p>
        </w:tc>
      </w:tr>
      <w:tr w:rsidR="00953814" w:rsidRPr="00761D98" w:rsidTr="00FE5A5D">
        <w:trPr>
          <w:trHeight w:val="1"/>
        </w:trPr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761D98">
              <w:rPr>
                <w:rFonts w:ascii="Arial" w:eastAsia="Calibri" w:hAnsi="Arial" w:cs="Arial"/>
              </w:rPr>
              <w:t>River Street</w:t>
            </w: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 w:rsidP="000F3079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23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84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85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809</w:t>
            </w:r>
          </w:p>
        </w:tc>
      </w:tr>
      <w:tr w:rsidR="00953814" w:rsidRPr="00761D98" w:rsidTr="00FE5A5D">
        <w:trPr>
          <w:trHeight w:val="1"/>
        </w:trPr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761D98">
              <w:rPr>
                <w:rFonts w:ascii="Arial" w:eastAsia="Calibri" w:hAnsi="Arial" w:cs="Arial"/>
              </w:rPr>
              <w:t>Cambridge</w:t>
            </w: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23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32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32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319</w:t>
            </w:r>
          </w:p>
        </w:tc>
      </w:tr>
      <w:tr w:rsidR="00953814" w:rsidRPr="00761D98" w:rsidTr="00FE5A5D">
        <w:trPr>
          <w:trHeight w:val="1"/>
        </w:trPr>
        <w:tc>
          <w:tcPr>
            <w:tcW w:w="1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F31D20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761D98">
              <w:rPr>
                <w:rFonts w:ascii="Arial" w:eastAsia="Calibri" w:hAnsi="Arial" w:cs="Arial"/>
                <w:b/>
              </w:rPr>
              <w:t>Program Totals</w:t>
            </w: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fldChar w:fldCharType="begin"/>
            </w:r>
            <w:r>
              <w:rPr>
                <w:rFonts w:ascii="Arial" w:eastAsia="Calibri" w:hAnsi="Arial" w:cs="Arial"/>
              </w:rPr>
              <w:instrText xml:space="preserve"> =SUM(ABOVE) </w:instrText>
            </w:r>
            <w:r>
              <w:rPr>
                <w:rFonts w:ascii="Arial" w:eastAsia="Calibri" w:hAnsi="Arial" w:cs="Arial"/>
              </w:rPr>
              <w:fldChar w:fldCharType="separate"/>
            </w:r>
            <w:r>
              <w:rPr>
                <w:rFonts w:ascii="Arial" w:eastAsia="Calibri" w:hAnsi="Arial" w:cs="Arial"/>
                <w:noProof/>
              </w:rPr>
              <w:t>109</w:t>
            </w:r>
            <w:r>
              <w:rPr>
                <w:rFonts w:ascii="Arial" w:eastAsia="Calibri" w:hAnsi="Arial" w:cs="Arial"/>
              </w:rPr>
              <w:fldChar w:fldCharType="end"/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 w:rsidP="00625FBD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fldChar w:fldCharType="begin"/>
            </w:r>
            <w:r>
              <w:rPr>
                <w:rFonts w:ascii="Arial" w:eastAsia="Calibri" w:hAnsi="Arial" w:cs="Arial"/>
              </w:rPr>
              <w:instrText xml:space="preserve"> =SUM(ABOVE) </w:instrText>
            </w:r>
            <w:r>
              <w:rPr>
                <w:rFonts w:ascii="Arial" w:eastAsia="Calibri" w:hAnsi="Arial" w:cs="Arial"/>
              </w:rPr>
              <w:fldChar w:fldCharType="separate"/>
            </w:r>
            <w:r>
              <w:rPr>
                <w:rFonts w:ascii="Arial" w:eastAsia="Calibri" w:hAnsi="Arial" w:cs="Arial"/>
                <w:noProof/>
              </w:rPr>
              <w:t>2107</w:t>
            </w:r>
            <w:r>
              <w:rPr>
                <w:rFonts w:ascii="Arial" w:eastAsia="Calibri" w:hAnsi="Arial" w:cs="Arial"/>
              </w:rPr>
              <w:fldChar w:fldCharType="end"/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 w:rsidP="00625FBD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fldChar w:fldCharType="begin"/>
            </w:r>
            <w:r>
              <w:rPr>
                <w:rFonts w:ascii="Arial" w:eastAsia="Calibri" w:hAnsi="Arial" w:cs="Arial"/>
              </w:rPr>
              <w:instrText xml:space="preserve"> =SUM(ABOVE) </w:instrText>
            </w:r>
            <w:r>
              <w:rPr>
                <w:rFonts w:ascii="Arial" w:eastAsia="Calibri" w:hAnsi="Arial" w:cs="Arial"/>
              </w:rPr>
              <w:fldChar w:fldCharType="separate"/>
            </w:r>
            <w:r>
              <w:rPr>
                <w:rFonts w:ascii="Arial" w:eastAsia="Calibri" w:hAnsi="Arial" w:cs="Arial"/>
                <w:noProof/>
              </w:rPr>
              <w:t>2439</w:t>
            </w:r>
            <w:r>
              <w:rPr>
                <w:rFonts w:ascii="Arial" w:eastAsia="Calibri" w:hAnsi="Arial" w:cs="Arial"/>
              </w:rPr>
              <w:fldChar w:fldCharType="end"/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953814" w:rsidRPr="00761D98" w:rsidRDefault="00856035" w:rsidP="00310E3A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fldChar w:fldCharType="begin"/>
            </w:r>
            <w:r>
              <w:rPr>
                <w:rFonts w:ascii="Arial" w:eastAsia="Calibri" w:hAnsi="Arial" w:cs="Arial"/>
              </w:rPr>
              <w:instrText xml:space="preserve"> =SUM(ABOVE) </w:instrText>
            </w:r>
            <w:r>
              <w:rPr>
                <w:rFonts w:ascii="Arial" w:eastAsia="Calibri" w:hAnsi="Arial" w:cs="Arial"/>
              </w:rPr>
              <w:fldChar w:fldCharType="separate"/>
            </w:r>
            <w:r>
              <w:rPr>
                <w:rFonts w:ascii="Arial" w:eastAsia="Calibri" w:hAnsi="Arial" w:cs="Arial"/>
                <w:noProof/>
              </w:rPr>
              <w:t>2002</w:t>
            </w:r>
            <w:r>
              <w:rPr>
                <w:rFonts w:ascii="Arial" w:eastAsia="Calibri" w:hAnsi="Arial" w:cs="Arial"/>
              </w:rPr>
              <w:fldChar w:fldCharType="end"/>
            </w:r>
          </w:p>
        </w:tc>
      </w:tr>
    </w:tbl>
    <w:p w:rsidR="004B6472" w:rsidRPr="004B6472" w:rsidRDefault="004B6472" w:rsidP="004B6472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sectPr w:rsidR="004B6472" w:rsidRPr="004B6472" w:rsidSect="004B6472">
      <w:pgSz w:w="12240" w:h="15840"/>
      <w:pgMar w:top="1350" w:right="1440" w:bottom="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515E9E"/>
    <w:multiLevelType w:val="hybridMultilevel"/>
    <w:tmpl w:val="8D7E8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F72E8C"/>
    <w:multiLevelType w:val="hybridMultilevel"/>
    <w:tmpl w:val="E2A8C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1MDU0NDcxMDe2NDBT0lEKTi0uzszPAykwqQUAhQfMRSwAAAA="/>
  </w:docVars>
  <w:rsids>
    <w:rsidRoot w:val="00953814"/>
    <w:rsid w:val="000106B4"/>
    <w:rsid w:val="00020C76"/>
    <w:rsid w:val="0002419E"/>
    <w:rsid w:val="00025769"/>
    <w:rsid w:val="000326F5"/>
    <w:rsid w:val="00045D87"/>
    <w:rsid w:val="00062D78"/>
    <w:rsid w:val="00075EC0"/>
    <w:rsid w:val="00077B83"/>
    <w:rsid w:val="00081D49"/>
    <w:rsid w:val="000947A9"/>
    <w:rsid w:val="00095171"/>
    <w:rsid w:val="000A24DB"/>
    <w:rsid w:val="000B63CB"/>
    <w:rsid w:val="000C0F0B"/>
    <w:rsid w:val="000D00B8"/>
    <w:rsid w:val="000D0FD5"/>
    <w:rsid w:val="000D3933"/>
    <w:rsid w:val="000E4D47"/>
    <w:rsid w:val="000F3079"/>
    <w:rsid w:val="00100A33"/>
    <w:rsid w:val="001023D2"/>
    <w:rsid w:val="00102FEE"/>
    <w:rsid w:val="00105434"/>
    <w:rsid w:val="00154D5C"/>
    <w:rsid w:val="00172431"/>
    <w:rsid w:val="00176CD4"/>
    <w:rsid w:val="00185884"/>
    <w:rsid w:val="001A4893"/>
    <w:rsid w:val="001A59F3"/>
    <w:rsid w:val="00213BD9"/>
    <w:rsid w:val="002243D5"/>
    <w:rsid w:val="00242F3E"/>
    <w:rsid w:val="00245F86"/>
    <w:rsid w:val="00263338"/>
    <w:rsid w:val="00266AA9"/>
    <w:rsid w:val="00284847"/>
    <w:rsid w:val="002856E5"/>
    <w:rsid w:val="00291254"/>
    <w:rsid w:val="002B3A4F"/>
    <w:rsid w:val="002B70FB"/>
    <w:rsid w:val="002C67B3"/>
    <w:rsid w:val="002E466D"/>
    <w:rsid w:val="00310E3A"/>
    <w:rsid w:val="003162D6"/>
    <w:rsid w:val="0032739D"/>
    <w:rsid w:val="003324E8"/>
    <w:rsid w:val="00334D51"/>
    <w:rsid w:val="00353E46"/>
    <w:rsid w:val="00356AFD"/>
    <w:rsid w:val="003646E0"/>
    <w:rsid w:val="0038568E"/>
    <w:rsid w:val="0039341E"/>
    <w:rsid w:val="003A0E27"/>
    <w:rsid w:val="003A46FC"/>
    <w:rsid w:val="003C6686"/>
    <w:rsid w:val="00411717"/>
    <w:rsid w:val="00415F9B"/>
    <w:rsid w:val="00424484"/>
    <w:rsid w:val="0047182A"/>
    <w:rsid w:val="004850D5"/>
    <w:rsid w:val="00491A9F"/>
    <w:rsid w:val="004923F1"/>
    <w:rsid w:val="004B399E"/>
    <w:rsid w:val="004B6472"/>
    <w:rsid w:val="004C109F"/>
    <w:rsid w:val="004C31B2"/>
    <w:rsid w:val="004F3C0D"/>
    <w:rsid w:val="004F78AA"/>
    <w:rsid w:val="00525C23"/>
    <w:rsid w:val="005503FF"/>
    <w:rsid w:val="005708CF"/>
    <w:rsid w:val="00596770"/>
    <w:rsid w:val="005A3746"/>
    <w:rsid w:val="005A5B79"/>
    <w:rsid w:val="005B13E6"/>
    <w:rsid w:val="005C20A2"/>
    <w:rsid w:val="005C56E2"/>
    <w:rsid w:val="005C7428"/>
    <w:rsid w:val="005D22B5"/>
    <w:rsid w:val="005E7EA3"/>
    <w:rsid w:val="00614156"/>
    <w:rsid w:val="00625FBD"/>
    <w:rsid w:val="00631574"/>
    <w:rsid w:val="00643DA9"/>
    <w:rsid w:val="00646FA6"/>
    <w:rsid w:val="00655776"/>
    <w:rsid w:val="006615D5"/>
    <w:rsid w:val="00682AEE"/>
    <w:rsid w:val="00693C89"/>
    <w:rsid w:val="006947A0"/>
    <w:rsid w:val="006B1490"/>
    <w:rsid w:val="006B790E"/>
    <w:rsid w:val="006C1B9F"/>
    <w:rsid w:val="006C71D5"/>
    <w:rsid w:val="006F1B82"/>
    <w:rsid w:val="006F21A4"/>
    <w:rsid w:val="006F64DA"/>
    <w:rsid w:val="007016F3"/>
    <w:rsid w:val="00712ACE"/>
    <w:rsid w:val="007217C4"/>
    <w:rsid w:val="0073234F"/>
    <w:rsid w:val="007551DB"/>
    <w:rsid w:val="007578D9"/>
    <w:rsid w:val="00761D98"/>
    <w:rsid w:val="00764C94"/>
    <w:rsid w:val="00775361"/>
    <w:rsid w:val="00792609"/>
    <w:rsid w:val="007D7A4B"/>
    <w:rsid w:val="007D7AE8"/>
    <w:rsid w:val="007F374E"/>
    <w:rsid w:val="00823ED5"/>
    <w:rsid w:val="0083038D"/>
    <w:rsid w:val="0083181F"/>
    <w:rsid w:val="00834607"/>
    <w:rsid w:val="00835E2F"/>
    <w:rsid w:val="00856035"/>
    <w:rsid w:val="00856CC0"/>
    <w:rsid w:val="00864900"/>
    <w:rsid w:val="008913E8"/>
    <w:rsid w:val="008C6898"/>
    <w:rsid w:val="008C74B8"/>
    <w:rsid w:val="008C7BBB"/>
    <w:rsid w:val="008E15C5"/>
    <w:rsid w:val="008F4B68"/>
    <w:rsid w:val="00906A8D"/>
    <w:rsid w:val="009313F2"/>
    <w:rsid w:val="00935EE3"/>
    <w:rsid w:val="00940D5F"/>
    <w:rsid w:val="00950DBF"/>
    <w:rsid w:val="00953814"/>
    <w:rsid w:val="0096110B"/>
    <w:rsid w:val="0096543F"/>
    <w:rsid w:val="00966625"/>
    <w:rsid w:val="009A4016"/>
    <w:rsid w:val="009B5D44"/>
    <w:rsid w:val="009C5793"/>
    <w:rsid w:val="009C5EBD"/>
    <w:rsid w:val="009D0FF7"/>
    <w:rsid w:val="009D369A"/>
    <w:rsid w:val="009E5AEF"/>
    <w:rsid w:val="009F095F"/>
    <w:rsid w:val="009F0FA1"/>
    <w:rsid w:val="00A01B35"/>
    <w:rsid w:val="00A17B14"/>
    <w:rsid w:val="00A301AB"/>
    <w:rsid w:val="00A32627"/>
    <w:rsid w:val="00A72064"/>
    <w:rsid w:val="00A724C7"/>
    <w:rsid w:val="00A833D2"/>
    <w:rsid w:val="00AA02C8"/>
    <w:rsid w:val="00AB2896"/>
    <w:rsid w:val="00AB4158"/>
    <w:rsid w:val="00AB57B6"/>
    <w:rsid w:val="00AC0DA8"/>
    <w:rsid w:val="00AC1830"/>
    <w:rsid w:val="00AD2B7A"/>
    <w:rsid w:val="00AD7766"/>
    <w:rsid w:val="00AE45F3"/>
    <w:rsid w:val="00B160E3"/>
    <w:rsid w:val="00B24F69"/>
    <w:rsid w:val="00B31437"/>
    <w:rsid w:val="00B36386"/>
    <w:rsid w:val="00B428B5"/>
    <w:rsid w:val="00B44D44"/>
    <w:rsid w:val="00B82B2A"/>
    <w:rsid w:val="00BA251E"/>
    <w:rsid w:val="00BA5BC8"/>
    <w:rsid w:val="00BA7ADE"/>
    <w:rsid w:val="00BB02DB"/>
    <w:rsid w:val="00BB2CFC"/>
    <w:rsid w:val="00BC7680"/>
    <w:rsid w:val="00BD2CED"/>
    <w:rsid w:val="00BD4E59"/>
    <w:rsid w:val="00BD76DA"/>
    <w:rsid w:val="00BE674A"/>
    <w:rsid w:val="00BF7101"/>
    <w:rsid w:val="00C063A2"/>
    <w:rsid w:val="00C220D9"/>
    <w:rsid w:val="00C3090A"/>
    <w:rsid w:val="00C317B7"/>
    <w:rsid w:val="00C4567B"/>
    <w:rsid w:val="00C53936"/>
    <w:rsid w:val="00C60CBE"/>
    <w:rsid w:val="00C70D3D"/>
    <w:rsid w:val="00C85D2B"/>
    <w:rsid w:val="00C96038"/>
    <w:rsid w:val="00CD58D4"/>
    <w:rsid w:val="00CD7ED6"/>
    <w:rsid w:val="00CE38F4"/>
    <w:rsid w:val="00CE610C"/>
    <w:rsid w:val="00CF2389"/>
    <w:rsid w:val="00CF3624"/>
    <w:rsid w:val="00CF7A07"/>
    <w:rsid w:val="00D116B6"/>
    <w:rsid w:val="00D2008E"/>
    <w:rsid w:val="00D20B3D"/>
    <w:rsid w:val="00D22B02"/>
    <w:rsid w:val="00D23976"/>
    <w:rsid w:val="00D26D57"/>
    <w:rsid w:val="00D50361"/>
    <w:rsid w:val="00D52F8B"/>
    <w:rsid w:val="00D60286"/>
    <w:rsid w:val="00DB354E"/>
    <w:rsid w:val="00DB7BC2"/>
    <w:rsid w:val="00DC1413"/>
    <w:rsid w:val="00DD583A"/>
    <w:rsid w:val="00DE05D3"/>
    <w:rsid w:val="00E0322B"/>
    <w:rsid w:val="00E039D0"/>
    <w:rsid w:val="00E26035"/>
    <w:rsid w:val="00E42FA7"/>
    <w:rsid w:val="00E442F2"/>
    <w:rsid w:val="00E748C6"/>
    <w:rsid w:val="00EB0CD1"/>
    <w:rsid w:val="00EB199C"/>
    <w:rsid w:val="00EB507F"/>
    <w:rsid w:val="00EB7043"/>
    <w:rsid w:val="00EC092A"/>
    <w:rsid w:val="00EE21FC"/>
    <w:rsid w:val="00EE5F5A"/>
    <w:rsid w:val="00EF32D7"/>
    <w:rsid w:val="00EF69B4"/>
    <w:rsid w:val="00F1284C"/>
    <w:rsid w:val="00F163BC"/>
    <w:rsid w:val="00F23520"/>
    <w:rsid w:val="00F2446E"/>
    <w:rsid w:val="00F31D20"/>
    <w:rsid w:val="00F46450"/>
    <w:rsid w:val="00F53594"/>
    <w:rsid w:val="00F853E4"/>
    <w:rsid w:val="00F9447E"/>
    <w:rsid w:val="00FA70FB"/>
    <w:rsid w:val="00FB4945"/>
    <w:rsid w:val="00FC2C22"/>
    <w:rsid w:val="00FD004E"/>
    <w:rsid w:val="00FD2331"/>
    <w:rsid w:val="00FE5A5D"/>
    <w:rsid w:val="00FF7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5F0A796-0F01-4AB3-AB90-0D8A8452E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82A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2AE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B79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07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6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352846-E5B6-4F09-8DA3-488E9C84F4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Rosick</dc:creator>
  <cp:keywords/>
  <dc:description/>
  <cp:lastModifiedBy>Tricia</cp:lastModifiedBy>
  <cp:revision>2</cp:revision>
  <cp:lastPrinted>2020-07-06T17:40:00Z</cp:lastPrinted>
  <dcterms:created xsi:type="dcterms:W3CDTF">2021-04-05T17:44:00Z</dcterms:created>
  <dcterms:modified xsi:type="dcterms:W3CDTF">2021-04-05T17:44:00Z</dcterms:modified>
</cp:coreProperties>
</file>